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1B906618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Jeff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Keele</w:t>
                            </w:r>
                            <w:proofErr w:type="spellEnd"/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Benand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 xml:space="preserve">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E2F3F">
                              <w:rPr>
                                <w:rFonts w:asciiTheme="minorHAnsi" w:hAnsiTheme="minorHAnsi"/>
                              </w:rPr>
                              <w:t>Stephanie Cortez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Rickelle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A35862">
                              <w:rPr>
                                <w:rFonts w:asciiTheme="minorHAnsi" w:hAnsiTheme="minorHAnsi"/>
                              </w:rPr>
                              <w:t>Syrdahl</w:t>
                            </w:r>
                            <w:proofErr w:type="spellEnd"/>
                            <w:r w:rsidR="00A35862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77777777"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0DD458EB" w14:textId="77777777" w:rsidR="00EE2F3F" w:rsidRPr="00EE2F3F" w:rsidRDefault="00A454A2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Drop dates for students</w:t>
                            </w:r>
                            <w:r w:rsidR="00EE2F3F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14:paraId="7917187D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nline/Face-to-face</w:t>
                            </w:r>
                          </w:p>
                          <w:p w14:paraId="41406428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Mandatory Online Training</w:t>
                            </w:r>
                          </w:p>
                          <w:p w14:paraId="5101B919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ocial Justice Team</w:t>
                            </w:r>
                          </w:p>
                          <w:p w14:paraId="35C0126F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lex Agenda</w:t>
                            </w:r>
                          </w:p>
                          <w:p w14:paraId="3B877E9F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New executive members</w:t>
                            </w:r>
                          </w:p>
                          <w:p w14:paraId="52A51DBB" w14:textId="77777777" w:rsidR="00EE2F3F" w:rsidRPr="00EE2F3F" w:rsidRDefault="00EE2F3F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Dual Enrollment</w:t>
                            </w:r>
                          </w:p>
                          <w:p w14:paraId="6475358D" w14:textId="77777777" w:rsidR="00D261C1" w:rsidRPr="00D261C1" w:rsidRDefault="00D261C1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Committee Request Form</w:t>
                            </w:r>
                          </w:p>
                          <w:p w14:paraId="595A5E2C" w14:textId="48E3C123" w:rsidR="0035266D" w:rsidRPr="00A454A2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1B906618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Matthew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Flummer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E2F3F">
                        <w:rPr>
                          <w:rFonts w:asciiTheme="minorHAnsi" w:hAnsiTheme="minorHAnsi"/>
                        </w:rPr>
                        <w:t>Stephanie Cortez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A35862">
                        <w:rPr>
                          <w:rFonts w:asciiTheme="minorHAnsi" w:hAnsiTheme="minorHAnsi"/>
                        </w:rPr>
                        <w:t>Rickelle</w:t>
                      </w:r>
                      <w:proofErr w:type="spellEnd"/>
                      <w:r w:rsidR="00A35862">
                        <w:rPr>
                          <w:rFonts w:asciiTheme="minorHAnsi" w:hAnsiTheme="minorHAnsi"/>
                        </w:rPr>
                        <w:t xml:space="preserve">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77777777"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0DD458EB" w14:textId="77777777" w:rsidR="00EE2F3F" w:rsidRPr="00EE2F3F" w:rsidRDefault="00A454A2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Drop dates for students</w:t>
                      </w:r>
                      <w:r w:rsidR="00EE2F3F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14:paraId="7917187D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nline/Face-to-face</w:t>
                      </w:r>
                    </w:p>
                    <w:p w14:paraId="41406428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Mandatory Online Training</w:t>
                      </w:r>
                    </w:p>
                    <w:p w14:paraId="5101B919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ocial Justice Team</w:t>
                      </w:r>
                    </w:p>
                    <w:p w14:paraId="35C0126F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lex Agenda</w:t>
                      </w:r>
                    </w:p>
                    <w:p w14:paraId="3B877E9F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New executive members</w:t>
                      </w:r>
                    </w:p>
                    <w:p w14:paraId="52A51DBB" w14:textId="77777777" w:rsidR="00EE2F3F" w:rsidRPr="00EE2F3F" w:rsidRDefault="00EE2F3F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Dual Enrollment</w:t>
                      </w:r>
                    </w:p>
                    <w:p w14:paraId="6475358D" w14:textId="77777777" w:rsidR="00D261C1" w:rsidRPr="00D261C1" w:rsidRDefault="00D261C1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Committee Request Form</w:t>
                      </w:r>
                    </w:p>
                    <w:p w14:paraId="595A5E2C" w14:textId="48E3C123" w:rsidR="0035266D" w:rsidRPr="00A454A2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</w:rPr>
                      </w:pPr>
                      <w:r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  <w:proofErr w:type="gramEnd"/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tudent preparation and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uccess;</w:t>
                      </w:r>
                      <w:proofErr w:type="gramEnd"/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  <w:proofErr w:type="gramEnd"/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4CF99F91" w:rsidR="00DC4589" w:rsidRPr="0008536F" w:rsidRDefault="00AE0F5B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September</w:t>
                            </w:r>
                            <w:r w:rsidR="00A454A2">
                              <w:rPr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sz w:val="40"/>
                              </w:rPr>
                              <w:t>11</w:t>
                            </w:r>
                            <w:r w:rsidR="00A454A2">
                              <w:rPr>
                                <w:sz w:val="40"/>
                              </w:rPr>
                              <w:t>th</w:t>
                            </w:r>
                            <w:proofErr w:type="gramStart"/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proofErr w:type="gramEnd"/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37DE1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4CF99F91" w:rsidR="00DC4589" w:rsidRPr="0008536F" w:rsidRDefault="00AE0F5B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September</w:t>
                      </w:r>
                      <w:r w:rsidR="00A454A2">
                        <w:rPr>
                          <w:sz w:val="40"/>
                        </w:rPr>
                        <w:t xml:space="preserve"> </w:t>
                      </w:r>
                      <w:r>
                        <w:rPr>
                          <w:sz w:val="40"/>
                        </w:rPr>
                        <w:t>11</w:t>
                      </w:r>
                      <w:r w:rsidR="00A454A2">
                        <w:rPr>
                          <w:sz w:val="40"/>
                        </w:rPr>
                        <w:t>th</w:t>
                      </w:r>
                      <w:proofErr w:type="gramStart"/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proofErr w:type="gramEnd"/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0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E5FD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B3506"/>
    <w:rsid w:val="009C320C"/>
    <w:rsid w:val="009D6897"/>
    <w:rsid w:val="009E389F"/>
    <w:rsid w:val="00A07CFD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76334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E2F3F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60E62-B97B-40AA-9147-AB4C7CDF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2-28T01:37:00Z</cp:lastPrinted>
  <dcterms:created xsi:type="dcterms:W3CDTF">2020-09-08T15:30:00Z</dcterms:created>
  <dcterms:modified xsi:type="dcterms:W3CDTF">2020-09-0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